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</w:t>
      </w:r>
      <w:r>
        <w:t xml:space="preserve"> </w:t>
      </w:r>
      <w:r>
        <w:t xml:space="preserve">study:</w:t>
      </w:r>
      <w:r>
        <w:t xml:space="preserve"> </w:t>
      </w:r>
      <w:r>
        <w:t xml:space="preserve">TST</w:t>
      </w:r>
      <w:r>
        <w:t xml:space="preserve"> </w:t>
      </w:r>
      <w:r>
        <w:t xml:space="preserve">and</w:t>
      </w:r>
      <w:r>
        <w:t xml:space="preserve"> </w:t>
      </w:r>
      <w:r>
        <w:t xml:space="preserve">QFN</w:t>
      </w:r>
      <w:r>
        <w:t xml:space="preserve"> </w:t>
      </w:r>
      <w:r>
        <w:t xml:space="preserve">cost-effectiveness</w:t>
      </w:r>
      <w:r>
        <w:t xml:space="preserve"> </w:t>
      </w:r>
      <w:r>
        <w:t xml:space="preserve">comparison:</w:t>
      </w:r>
      <w:r>
        <w:t xml:space="preserve"> </w:t>
      </w:r>
      <w:r>
        <w:t xml:space="preserve">HIV</w:t>
      </w:r>
      <w:r>
        <w:t xml:space="preserve"> </w:t>
      </w:r>
      <w:r>
        <w:t xml:space="preserve">patients</w:t>
      </w:r>
      <w:r>
        <w:t xml:space="preserve"> </w:t>
      </w:r>
      <w:r>
        <w:t xml:space="preserve">only</w:t>
      </w:r>
      <w:r>
        <w:t xml:space="preserve"> </w:t>
      </w:r>
      <w:r>
        <w:t xml:space="preserve">and</w:t>
      </w:r>
      <w:r>
        <w:t xml:space="preserve"> </w:t>
      </w:r>
      <w:r>
        <w:t xml:space="preserve">indeterminates</w:t>
      </w:r>
      <w:r>
        <w:t xml:space="preserve"> </w:t>
      </w:r>
      <w:r>
        <w:t xml:space="preserve">included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an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http://stackoverflow.com/questions/20060518/in-rstudio-rmarkdown-how-to-setwd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m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analysis scripts/IDEA/alt-YAML_Binomial_dectrees/indiv-dectree-sampling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</w:p>
    <w:p>
      <w:pPr>
        <w:pStyle w:val="SourceCode"/>
      </w:pPr>
      <w:r>
        <w:rPr>
          <w:rStyle w:val="VerbatimChar"/>
        </w:rPr>
        <w:t xml:space="preserve">## Warning: package 'BCEA' was built under R version 3.2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/yearindays</w:t>
      </w:r>
      <w:r>
        <w:br w:type="textWrapping"/>
      </w:r>
      <w:r>
        <w:br w:type="textWrapping"/>
      </w:r>
      <w:r>
        <w:rPr>
          <w:rStyle w:val="NormalTok"/>
        </w:rPr>
        <w:t xml:space="preserve">IDEAdectree.simple.TSP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rPr>
          <w:rStyle w:val="NormalTok"/>
        </w:rPr>
        <w:t xml:space="preserve">IDEAdectree.simple.Q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HIVpos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n=151</w:t>
      </w:r>
    </w:p>
    <w:p>
      <w:pPr>
        <w:pStyle w:val="SourceCode"/>
      </w:pPr>
      <w:r>
        <w:rPr>
          <w:rStyle w:val="NormalTok"/>
        </w:rPr>
        <w:t xml:space="preserve">## prevalenc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VerbatimChar"/>
        </w:rPr>
        <w:t xml:space="preserve">## Warning: package 'assertive' was built under R version 3.2.3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Prevalence=0.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Prevalence=0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5,5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geom_abline(intercept = 0, slope = WTP)</w:t>
      </w:r>
    </w:p>
    <w:p>
      <w:pPr>
        <w:pStyle w:val="SourceCode"/>
      </w:pPr>
      <w:r>
        <w:rPr>
          <w:rStyle w:val="VerbatimChar"/>
        </w:rPr>
        <w:t xml:space="preserve">## Loading required namespace: MAS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preval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3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prevale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prevalen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prevalenc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prevalenc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prevalenc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prevalenc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rule-out test cost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Rule-out test=£2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Rule-out test=£2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, xlim=c(-10,10), ylim=c(-200,200)) + ggtitle(""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estc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estco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estco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estco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estcos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estcos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estcos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False negative follow-up tim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100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Follow-up=100 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10,10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FNti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FNtim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FNtim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FNtim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FNtim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FNtim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FNtim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clinical judgement cut-off values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Threshold=0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10,10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hresho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hresho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hresho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hreshol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hreshold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hreshold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threshold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Ethnic group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Ethnclass=="Indian Sub-continent",])</w:t>
      </w:r>
      <w:r>
        <w:br w:type="textWrapping"/>
      </w:r>
      <w:r>
        <w:rPr>
          <w:rStyle w:val="CommentTok"/>
        </w:rPr>
        <w:t xml:space="preserve"># dat2 &lt;- IDEAdectree.simple.1cutoff(data=data[data$Ethnclass=="Black",])</w:t>
      </w:r>
      <w:r>
        <w:br w:type="textWrapping"/>
      </w:r>
      <w:r>
        <w:rPr>
          <w:rStyle w:val="CommentTok"/>
        </w:rPr>
        <w:t xml:space="preserve"># dat2 &lt;- IDEAdectree.simple.1cutoff(data=data[data$Ethnclass=="White"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Indian Sub-continent","Enhanced: Black","Enhanced: White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NormalTok"/>
        </w:rPr>
        <w:t xml:space="preserve">## cob incidenc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WHOcut%in%c("[40,100)", 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50,200)", "[200,400)", "[400,1e+04)")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&gt;40/100000","Enhanced: &gt;100/100000","Enhanced: &gt;150/100000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e333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 study: TST and QFN cost-effectiveness comparison: HIV patients only and indeterminates included</dc:title>
  <dc:creator>Nathan Green</dc:creator>
  <dcterms:created xsi:type="dcterms:W3CDTF">2016-01-29</dcterms:created>
  <dcterms:modified xsi:type="dcterms:W3CDTF">2016-01-29</dcterms:modified>
</cp:coreProperties>
</file>